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3D5CC3" w14:textId="5C5BA725" w:rsidR="00D328E7" w:rsidRDefault="002C245A">
      <w:hyperlink r:id="rId4" w:history="1">
        <w:r w:rsidRPr="00C410BD">
          <w:rPr>
            <w:rStyle w:val="Hyperlink"/>
          </w:rPr>
          <w:t>https://injotel.org/index.php/12/article/view/158/185</w:t>
        </w:r>
      </w:hyperlink>
      <w:r>
        <w:tab/>
      </w:r>
    </w:p>
    <w:sectPr w:rsidR="00D328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CxMDezMLM0NTEzNzFS0lEKTi0uzszPAykwrAUAf7JYzywAAAA="/>
  </w:docVars>
  <w:rsids>
    <w:rsidRoot w:val="002C245A"/>
    <w:rsid w:val="002C245A"/>
    <w:rsid w:val="00D328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59B5FD"/>
  <w15:chartTrackingRefBased/>
  <w15:docId w15:val="{B4193E90-9A2C-4D76-8D58-528A492DD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D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C245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4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injotel.org/index.php/12/article/view/158/18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5</Characters>
  <Application>Microsoft Office Word</Application>
  <DocSecurity>0</DocSecurity>
  <Lines>1</Lines>
  <Paragraphs>1</Paragraphs>
  <ScaleCrop>false</ScaleCrop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akbar Jono</dc:creator>
  <cp:keywords/>
  <dc:description/>
  <cp:lastModifiedBy>Ali akbar Jono</cp:lastModifiedBy>
  <cp:revision>1</cp:revision>
  <dcterms:created xsi:type="dcterms:W3CDTF">2024-04-25T03:01:00Z</dcterms:created>
  <dcterms:modified xsi:type="dcterms:W3CDTF">2024-04-25T03:01:00Z</dcterms:modified>
</cp:coreProperties>
</file>